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E2004" w14:textId="77777777" w:rsidR="00DE57E4" w:rsidRPr="00DE57E4" w:rsidRDefault="00AA44A2" w:rsidP="00DE57E4">
      <w:pPr>
        <w:pStyle w:val="NoSpacing"/>
        <w:pBdr>
          <w:bottom w:val="single" w:sz="4" w:space="1" w:color="auto"/>
        </w:pBdr>
        <w:spacing w:before="100" w:beforeAutospacing="1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DE57E4">
        <w:rPr>
          <w:rFonts w:ascii="Times New Roman" w:hAnsi="Times New Roman" w:cs="Times New Roman"/>
          <w:b/>
          <w:bCs/>
          <w:sz w:val="48"/>
          <w:szCs w:val="48"/>
        </w:rPr>
        <w:t>Nirmal Patel</w:t>
      </w:r>
    </w:p>
    <w:p w14:paraId="3C0DC124" w14:textId="40C230DD" w:rsidR="00F751D8" w:rsidRPr="003D28B3" w:rsidRDefault="00E52BA2" w:rsidP="00BA787A">
      <w:pPr>
        <w:jc w:val="center"/>
        <w:rPr>
          <w:rFonts w:ascii="Times New Roman" w:hAnsi="Times New Roman" w:cs="Times New Roman"/>
        </w:rPr>
      </w:pPr>
      <w:hyperlink r:id="rId7" w:history="1">
        <w:r w:rsidRPr="004B57B8">
          <w:rPr>
            <w:rStyle w:val="Hyperlink"/>
            <w:rFonts w:ascii="Times New Roman" w:hAnsi="Times New Roman" w:cs="Times New Roman"/>
            <w:bdr w:val="none" w:sz="0" w:space="0" w:color="auto" w:frame="1"/>
            <w:shd w:val="clear" w:color="auto" w:fill="FFFFFF"/>
          </w:rPr>
          <w:t>www.linkedin.com/in/nirmalpatel2</w:t>
        </w:r>
      </w:hyperlink>
      <w:r>
        <w:rPr>
          <w:rStyle w:val="vanity-namedisplay-nam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 </w:t>
      </w:r>
      <w:r w:rsidR="00F751D8" w:rsidRPr="003D28B3">
        <w:rPr>
          <w:rFonts w:ascii="Times New Roman" w:hAnsi="Times New Roman" w:cs="Times New Roman"/>
          <w:b/>
          <w:bCs/>
        </w:rPr>
        <w:t>|</w:t>
      </w:r>
      <w:r w:rsidR="00F751D8" w:rsidRPr="003D28B3">
        <w:rPr>
          <w:rFonts w:ascii="Times New Roman" w:hAnsi="Times New Roman" w:cs="Times New Roman"/>
        </w:rPr>
        <w:t xml:space="preserve"> </w:t>
      </w:r>
      <w:hyperlink r:id="rId8" w:history="1">
        <w:r w:rsidR="002F2D64" w:rsidRPr="00E52BA2">
          <w:rPr>
            <w:rStyle w:val="Hyperlink"/>
            <w:rFonts w:ascii="Times New Roman" w:hAnsi="Times New Roman" w:cs="Times New Roman"/>
          </w:rPr>
          <w:t>www.</w:t>
        </w:r>
        <w:r w:rsidR="00AA44A2" w:rsidRPr="00E52BA2">
          <w:rPr>
            <w:rStyle w:val="Hyperlink"/>
            <w:rFonts w:ascii="Times New Roman" w:hAnsi="Times New Roman" w:cs="Times New Roman"/>
          </w:rPr>
          <w:t>github.com/Nirmal5</w:t>
        </w:r>
      </w:hyperlink>
    </w:p>
    <w:p w14:paraId="49C475C5" w14:textId="77777777" w:rsidR="002F2D64" w:rsidRDefault="002F2D64" w:rsidP="00991E1B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24AE0AE5" w14:textId="563BA8B8" w:rsidR="00582DB4" w:rsidRPr="00086FD6" w:rsidRDefault="00F1183E" w:rsidP="00991E1B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E</w:t>
      </w:r>
      <w:r w:rsidR="00F751D8" w:rsidRPr="00086FD6">
        <w:rPr>
          <w:rFonts w:ascii="Times New Roman" w:hAnsi="Times New Roman" w:cs="Times New Roman"/>
        </w:rPr>
        <w:t xml:space="preserve"> QUALIFICATIO</w:t>
      </w:r>
      <w:r w:rsidR="00A822D5" w:rsidRPr="00086FD6">
        <w:rPr>
          <w:rFonts w:ascii="Times New Roman" w:hAnsi="Times New Roman" w:cs="Times New Roman"/>
        </w:rPr>
        <w:t>N</w:t>
      </w:r>
    </w:p>
    <w:p w14:paraId="0079A774" w14:textId="7A458015" w:rsidR="00AA44A2" w:rsidRPr="00AA44A2" w:rsidRDefault="00AA44A2" w:rsidP="00B45E0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100" w:beforeAutospacing="1" w:after="0" w:line="240" w:lineRule="auto"/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Second</w:t>
      </w:r>
      <w:r w:rsidR="00647442">
        <w:rPr>
          <w:rFonts w:ascii="Times New Roman" w:hAnsi="Times New Roman" w:cs="Times New Roman"/>
          <w:b/>
          <w:bCs/>
        </w:rPr>
        <w:t>-</w:t>
      </w:r>
      <w:r w:rsidRPr="002F2D64">
        <w:rPr>
          <w:rFonts w:ascii="Times New Roman" w:hAnsi="Times New Roman" w:cs="Times New Roman"/>
          <w:b/>
          <w:bCs/>
        </w:rPr>
        <w:t>year CS Student</w:t>
      </w:r>
      <w:r w:rsidRPr="00AA44A2">
        <w:rPr>
          <w:rFonts w:ascii="Times New Roman" w:hAnsi="Times New Roman" w:cs="Times New Roman"/>
        </w:rPr>
        <w:t xml:space="preserve"> studying at </w:t>
      </w:r>
      <w:r w:rsidR="00647442">
        <w:rPr>
          <w:rFonts w:ascii="Times New Roman" w:hAnsi="Times New Roman" w:cs="Times New Roman"/>
        </w:rPr>
        <w:t xml:space="preserve">the </w:t>
      </w:r>
      <w:r w:rsidRPr="00AA44A2">
        <w:rPr>
          <w:rFonts w:ascii="Times New Roman" w:hAnsi="Times New Roman" w:cs="Times New Roman"/>
        </w:rPr>
        <w:t xml:space="preserve">University of Winnipeg and Volunteering at UW Impact as </w:t>
      </w:r>
      <w:r w:rsidR="00647442">
        <w:rPr>
          <w:rFonts w:ascii="Times New Roman" w:hAnsi="Times New Roman" w:cs="Times New Roman"/>
        </w:rPr>
        <w:t xml:space="preserve">a </w:t>
      </w:r>
      <w:r w:rsidRPr="00AA44A2">
        <w:rPr>
          <w:rFonts w:ascii="Times New Roman" w:hAnsi="Times New Roman" w:cs="Times New Roman"/>
        </w:rPr>
        <w:t>web developer.</w:t>
      </w:r>
    </w:p>
    <w:p w14:paraId="5619AF62" w14:textId="1E0C0B06" w:rsidR="00AA44A2" w:rsidRPr="00AA44A2" w:rsidRDefault="00AA44A2" w:rsidP="00AA44A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Montserrat-Regular" w:hAnsi="Montserrat-Regular" w:cs="Montserrat-Regular"/>
          <w:sz w:val="20"/>
          <w:szCs w:val="20"/>
        </w:rPr>
      </w:pPr>
      <w:r w:rsidRPr="00AA44A2">
        <w:rPr>
          <w:rFonts w:ascii="Times New Roman" w:hAnsi="Times New Roman" w:cs="Times New Roman"/>
        </w:rPr>
        <w:t xml:space="preserve">My team secure ranked 89 / 170+ teams in </w:t>
      </w:r>
      <w:r w:rsidRPr="002F2D64">
        <w:rPr>
          <w:rFonts w:ascii="Times New Roman" w:hAnsi="Times New Roman" w:cs="Times New Roman"/>
          <w:b/>
          <w:bCs/>
        </w:rPr>
        <w:t>ACM International Collegiate Programming</w:t>
      </w:r>
      <w:r w:rsidRPr="00AA44A2">
        <w:rPr>
          <w:rFonts w:ascii="Times New Roman" w:hAnsi="Times New Roman" w:cs="Times New Roman"/>
        </w:rPr>
        <w:t xml:space="preserve"> Contest 2019 as well as participated in Hackathons.</w:t>
      </w:r>
    </w:p>
    <w:p w14:paraId="58A806AB" w14:textId="25D8EB48" w:rsidR="00AA44A2" w:rsidRPr="00AA44A2" w:rsidRDefault="00AA44A2" w:rsidP="00AA44A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Montserrat-Regular" w:hAnsi="Montserrat-Regular" w:cs="Montserrat-Regular"/>
          <w:sz w:val="20"/>
          <w:szCs w:val="20"/>
        </w:rPr>
      </w:pPr>
      <w:r w:rsidRPr="00AA44A2">
        <w:rPr>
          <w:rFonts w:ascii="Times New Roman" w:hAnsi="Times New Roman" w:cs="Times New Roman"/>
        </w:rPr>
        <w:t xml:space="preserve">My mission is to </w:t>
      </w:r>
      <w:r w:rsidR="00647442">
        <w:rPr>
          <w:rFonts w:ascii="Times New Roman" w:hAnsi="Times New Roman" w:cs="Times New Roman"/>
          <w:b/>
          <w:bCs/>
        </w:rPr>
        <w:t>l</w:t>
      </w:r>
      <w:r w:rsidRPr="002F2D64">
        <w:rPr>
          <w:rFonts w:ascii="Times New Roman" w:hAnsi="Times New Roman" w:cs="Times New Roman"/>
          <w:b/>
          <w:bCs/>
        </w:rPr>
        <w:t>earn more and more skills and apply it to empower everyone on this Planet</w:t>
      </w:r>
      <w:r>
        <w:rPr>
          <w:rFonts w:ascii="Times New Roman" w:hAnsi="Times New Roman" w:cs="Times New Roman"/>
        </w:rPr>
        <w:t>.</w:t>
      </w:r>
    </w:p>
    <w:p w14:paraId="045B300E" w14:textId="77777777" w:rsidR="00AA44A2" w:rsidRDefault="00AA44A2" w:rsidP="00AA44A2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6A49C9F" w14:textId="7FC359DB" w:rsidR="00A822D5" w:rsidRPr="00AA44A2" w:rsidRDefault="00F1183E" w:rsidP="00AA44A2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Montserrat-Regular" w:hAnsi="Montserrat-Regular" w:cs="Montserrat-Regular"/>
          <w:sz w:val="20"/>
          <w:szCs w:val="20"/>
        </w:rPr>
      </w:pPr>
      <w:r w:rsidRPr="00AA44A2">
        <w:rPr>
          <w:rFonts w:ascii="Times New Roman" w:hAnsi="Times New Roman" w:cs="Times New Roman"/>
        </w:rPr>
        <w:t>SKILLS</w:t>
      </w:r>
    </w:p>
    <w:p w14:paraId="52F7DADE" w14:textId="2C5B4AB3" w:rsidR="00F1183E" w:rsidRPr="0075288E" w:rsidRDefault="009035FA" w:rsidP="00F118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5288E">
        <w:rPr>
          <w:rFonts w:ascii="Times New Roman" w:hAnsi="Times New Roman" w:cs="Times New Roman"/>
        </w:rPr>
        <w:t>Languages:</w:t>
      </w:r>
      <w:r w:rsidR="005654D3" w:rsidRPr="0075288E">
        <w:rPr>
          <w:rFonts w:ascii="Times New Roman" w:hAnsi="Times New Roman" w:cs="Times New Roman"/>
        </w:rPr>
        <w:t xml:space="preserve"> </w:t>
      </w:r>
      <w:r w:rsidR="002F2D64">
        <w:rPr>
          <w:rFonts w:ascii="Times New Roman" w:hAnsi="Times New Roman" w:cs="Times New Roman"/>
        </w:rPr>
        <w:t>Java, Python, JavaScript, Html, CSS, SQL, Assembly (MASM)</w:t>
      </w:r>
    </w:p>
    <w:p w14:paraId="0E954BB8" w14:textId="25BA3EB7" w:rsidR="0041377A" w:rsidRDefault="00805240" w:rsidP="00F2549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641E6">
        <w:rPr>
          <w:rFonts w:ascii="Times New Roman" w:hAnsi="Times New Roman" w:cs="Times New Roman"/>
        </w:rPr>
        <w:t xml:space="preserve">Development: </w:t>
      </w:r>
      <w:r w:rsidR="0083400F" w:rsidRPr="00F641E6">
        <w:rPr>
          <w:rFonts w:ascii="Times New Roman" w:hAnsi="Times New Roman" w:cs="Times New Roman"/>
        </w:rPr>
        <w:t>Visual Studio, IntelliJ</w:t>
      </w:r>
      <w:r w:rsidR="00F641E6" w:rsidRPr="00F641E6">
        <w:rPr>
          <w:rFonts w:ascii="Times New Roman" w:hAnsi="Times New Roman" w:cs="Times New Roman"/>
        </w:rPr>
        <w:t xml:space="preserve">, </w:t>
      </w:r>
      <w:r w:rsidR="00DE57E4">
        <w:rPr>
          <w:rFonts w:ascii="Times New Roman" w:hAnsi="Times New Roman" w:cs="Times New Roman"/>
        </w:rPr>
        <w:t xml:space="preserve">Git and </w:t>
      </w:r>
      <w:r w:rsidR="00F641E6" w:rsidRPr="00F641E6">
        <w:rPr>
          <w:rFonts w:ascii="Times New Roman" w:hAnsi="Times New Roman" w:cs="Times New Roman"/>
        </w:rPr>
        <w:t>G</w:t>
      </w:r>
      <w:r w:rsidR="00F641E6">
        <w:rPr>
          <w:rFonts w:ascii="Times New Roman" w:hAnsi="Times New Roman" w:cs="Times New Roman"/>
        </w:rPr>
        <w:t xml:space="preserve">itHub, </w:t>
      </w:r>
      <w:r w:rsidR="002F2D64">
        <w:rPr>
          <w:rFonts w:ascii="Times New Roman" w:hAnsi="Times New Roman" w:cs="Times New Roman"/>
        </w:rPr>
        <w:t>Software Development Life Cycle</w:t>
      </w:r>
      <w:r w:rsidR="00DE57E4">
        <w:rPr>
          <w:rFonts w:ascii="Times New Roman" w:hAnsi="Times New Roman" w:cs="Times New Roman"/>
        </w:rPr>
        <w:t xml:space="preserve"> and </w:t>
      </w:r>
      <w:r w:rsidR="00F641E6">
        <w:rPr>
          <w:rFonts w:ascii="Times New Roman" w:hAnsi="Times New Roman" w:cs="Times New Roman"/>
        </w:rPr>
        <w:t>Agile</w:t>
      </w:r>
      <w:r w:rsidR="00DE57E4">
        <w:rPr>
          <w:rFonts w:ascii="Times New Roman" w:hAnsi="Times New Roman" w:cs="Times New Roman"/>
        </w:rPr>
        <w:t xml:space="preserve"> </w:t>
      </w:r>
    </w:p>
    <w:p w14:paraId="44F1545E" w14:textId="31858D37" w:rsidR="001C6F87" w:rsidRPr="00F25493" w:rsidRDefault="00CE0C06" w:rsidP="00F2549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5493">
        <w:rPr>
          <w:rFonts w:ascii="Times New Roman" w:hAnsi="Times New Roman" w:cs="Times New Roman"/>
        </w:rPr>
        <w:t xml:space="preserve"> Database: </w:t>
      </w:r>
      <w:r w:rsidR="00DE57E4">
        <w:rPr>
          <w:rFonts w:ascii="Times New Roman" w:hAnsi="Times New Roman" w:cs="Times New Roman"/>
        </w:rPr>
        <w:t xml:space="preserve">PostgreSQL, </w:t>
      </w:r>
      <w:r w:rsidRPr="00F25493">
        <w:rPr>
          <w:rFonts w:ascii="Times New Roman" w:hAnsi="Times New Roman" w:cs="Times New Roman"/>
        </w:rPr>
        <w:t>MS Access</w:t>
      </w:r>
    </w:p>
    <w:p w14:paraId="1E002E2A" w14:textId="4DD849C7" w:rsidR="00334DD3" w:rsidRPr="006B0172" w:rsidRDefault="00334DD3" w:rsidP="00F1183E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ft Skills: </w:t>
      </w:r>
      <w:r w:rsidR="000E090B">
        <w:rPr>
          <w:rFonts w:ascii="Times New Roman" w:hAnsi="Times New Roman" w:cs="Times New Roman"/>
        </w:rPr>
        <w:t>S</w:t>
      </w:r>
      <w:r w:rsidR="00497ED5">
        <w:rPr>
          <w:rFonts w:ascii="Times New Roman" w:hAnsi="Times New Roman" w:cs="Times New Roman"/>
        </w:rPr>
        <w:t xml:space="preserve">elf-motivated, energetic, </w:t>
      </w:r>
      <w:r w:rsidR="00D46458">
        <w:rPr>
          <w:rFonts w:ascii="Times New Roman" w:hAnsi="Times New Roman" w:cs="Times New Roman"/>
        </w:rPr>
        <w:t>creative</w:t>
      </w:r>
      <w:r w:rsidR="00DC476A">
        <w:rPr>
          <w:rFonts w:ascii="Times New Roman" w:hAnsi="Times New Roman" w:cs="Times New Roman"/>
        </w:rPr>
        <w:t>,</w:t>
      </w:r>
      <w:r w:rsidR="00332F91">
        <w:rPr>
          <w:rFonts w:ascii="Times New Roman" w:hAnsi="Times New Roman" w:cs="Times New Roman"/>
        </w:rPr>
        <w:t xml:space="preserve"> </w:t>
      </w:r>
      <w:r w:rsidR="00DE57E4">
        <w:rPr>
          <w:rFonts w:ascii="Times New Roman" w:hAnsi="Times New Roman" w:cs="Times New Roman"/>
        </w:rPr>
        <w:t>teamwork, learning attitude, problem</w:t>
      </w:r>
      <w:r w:rsidR="00647442">
        <w:rPr>
          <w:rFonts w:ascii="Times New Roman" w:hAnsi="Times New Roman" w:cs="Times New Roman"/>
        </w:rPr>
        <w:t>-</w:t>
      </w:r>
      <w:r w:rsidR="00DE57E4">
        <w:rPr>
          <w:rFonts w:ascii="Times New Roman" w:hAnsi="Times New Roman" w:cs="Times New Roman"/>
        </w:rPr>
        <w:t>solving, critical thinking</w:t>
      </w:r>
    </w:p>
    <w:p w14:paraId="213DFBB3" w14:textId="77777777" w:rsidR="00071104" w:rsidRDefault="00071104" w:rsidP="00DA4609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7AD288CA" w14:textId="466163C9" w:rsidR="002F5682" w:rsidRPr="00086FD6" w:rsidRDefault="008F08E6" w:rsidP="00DA4609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 w:rsidRPr="00086FD6">
        <w:rPr>
          <w:rFonts w:ascii="Times New Roman" w:hAnsi="Times New Roman" w:cs="Times New Roman"/>
        </w:rPr>
        <w:t>EDUCATIO</w:t>
      </w:r>
      <w:r w:rsidR="002F5682" w:rsidRPr="00086FD6">
        <w:rPr>
          <w:rFonts w:ascii="Times New Roman" w:hAnsi="Times New Roman" w:cs="Times New Roman"/>
        </w:rPr>
        <w:t>N</w:t>
      </w:r>
    </w:p>
    <w:p w14:paraId="21D2F0ED" w14:textId="735CD77E" w:rsidR="00BB7561" w:rsidRPr="00086FD6" w:rsidRDefault="00AA44A2" w:rsidP="00DB190D">
      <w:pPr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Bachelor of Science (Honors)- Applied Computer Science</w:t>
      </w:r>
      <w:r w:rsidR="008F08E6" w:rsidRPr="00086FD6">
        <w:rPr>
          <w:rFonts w:ascii="Times New Roman" w:hAnsi="Times New Roman" w:cs="Times New Roman"/>
          <w:b/>
          <w:bCs/>
        </w:rPr>
        <w:tab/>
      </w:r>
      <w:r w:rsidR="004B230A" w:rsidRPr="00086FD6">
        <w:rPr>
          <w:rFonts w:ascii="Times New Roman" w:hAnsi="Times New Roman" w:cs="Times New Roman"/>
        </w:rPr>
        <w:t xml:space="preserve">     </w:t>
      </w:r>
      <w:r w:rsidR="00131EAC">
        <w:rPr>
          <w:rFonts w:ascii="Times New Roman" w:hAnsi="Times New Roman" w:cs="Times New Roman"/>
        </w:rPr>
        <w:t xml:space="preserve">        </w:t>
      </w:r>
      <w:r w:rsidR="004B230A" w:rsidRPr="00086FD6">
        <w:rPr>
          <w:rFonts w:ascii="Times New Roman" w:hAnsi="Times New Roman" w:cs="Times New Roman"/>
        </w:rPr>
        <w:t xml:space="preserve"> </w:t>
      </w:r>
      <w:r w:rsidR="00DC7549" w:rsidRPr="00086FD6">
        <w:rPr>
          <w:rFonts w:ascii="Times New Roman" w:hAnsi="Times New Roman" w:cs="Times New Roman"/>
        </w:rPr>
        <w:t xml:space="preserve">   </w:t>
      </w:r>
      <w:r w:rsidR="00E71D01">
        <w:rPr>
          <w:rFonts w:ascii="Times New Roman" w:hAnsi="Times New Roman" w:cs="Times New Roman"/>
        </w:rPr>
        <w:t xml:space="preserve">    </w:t>
      </w:r>
      <w:r w:rsidR="0037220D">
        <w:rPr>
          <w:rFonts w:ascii="Times New Roman" w:hAnsi="Times New Roman" w:cs="Times New Roman"/>
        </w:rPr>
        <w:t xml:space="preserve">          </w:t>
      </w:r>
      <w:r w:rsidR="00FC136E">
        <w:rPr>
          <w:rFonts w:ascii="Times New Roman" w:hAnsi="Times New Roman" w:cs="Times New Roman"/>
        </w:rPr>
        <w:t xml:space="preserve">   </w:t>
      </w:r>
      <w:r w:rsidR="00E71D01">
        <w:rPr>
          <w:rFonts w:ascii="Times New Roman" w:hAnsi="Times New Roman" w:cs="Times New Roman"/>
        </w:rPr>
        <w:t xml:space="preserve"> </w:t>
      </w:r>
      <w:r w:rsidR="00DC7549" w:rsidRPr="00086FD6">
        <w:rPr>
          <w:rFonts w:ascii="Times New Roman" w:hAnsi="Times New Roman" w:cs="Times New Roman"/>
        </w:rPr>
        <w:t xml:space="preserve">Expected </w:t>
      </w:r>
      <w:r w:rsidR="004E4773" w:rsidRPr="00086FD6">
        <w:rPr>
          <w:rFonts w:ascii="Times New Roman" w:hAnsi="Times New Roman" w:cs="Times New Roman"/>
        </w:rPr>
        <w:t xml:space="preserve">Graduation </w:t>
      </w:r>
      <w:r w:rsidR="00DC7549" w:rsidRPr="00086FD6">
        <w:rPr>
          <w:rFonts w:ascii="Times New Roman" w:hAnsi="Times New Roman" w:cs="Times New Roman"/>
        </w:rPr>
        <w:t xml:space="preserve">Dec 2021 </w:t>
      </w:r>
      <w:r>
        <w:rPr>
          <w:rFonts w:ascii="Times New Roman" w:hAnsi="Times New Roman" w:cs="Times New Roman"/>
          <w:i/>
          <w:iCs/>
        </w:rPr>
        <w:t>University of Winnipeg</w:t>
      </w:r>
      <w:r w:rsidR="008F08E6" w:rsidRPr="00B25105">
        <w:rPr>
          <w:rFonts w:ascii="Times New Roman" w:hAnsi="Times New Roman" w:cs="Times New Roman"/>
          <w:i/>
          <w:iCs/>
        </w:rPr>
        <w:t xml:space="preserve"> –</w:t>
      </w:r>
      <w:r>
        <w:rPr>
          <w:rFonts w:ascii="Times New Roman" w:hAnsi="Times New Roman" w:cs="Times New Roman"/>
          <w:i/>
          <w:iCs/>
        </w:rPr>
        <w:t xml:space="preserve"> </w:t>
      </w:r>
      <w:r w:rsidR="00071104">
        <w:rPr>
          <w:rFonts w:ascii="Times New Roman" w:hAnsi="Times New Roman" w:cs="Times New Roman"/>
          <w:i/>
          <w:iCs/>
        </w:rPr>
        <w:t>Winnipeg</w:t>
      </w:r>
      <w:r w:rsidR="008F08E6" w:rsidRPr="00B25105">
        <w:rPr>
          <w:rFonts w:ascii="Times New Roman" w:hAnsi="Times New Roman" w:cs="Times New Roman"/>
          <w:i/>
          <w:iCs/>
        </w:rPr>
        <w:t>,</w:t>
      </w:r>
      <w:r w:rsidR="00071104">
        <w:rPr>
          <w:rFonts w:ascii="Times New Roman" w:hAnsi="Times New Roman" w:cs="Times New Roman"/>
          <w:i/>
          <w:iCs/>
        </w:rPr>
        <w:t xml:space="preserve"> Manitoba</w:t>
      </w:r>
      <w:r w:rsidR="004B230A" w:rsidRPr="00086FD6">
        <w:rPr>
          <w:rFonts w:ascii="Times New Roman" w:hAnsi="Times New Roman" w:cs="Times New Roman"/>
        </w:rPr>
        <w:tab/>
      </w:r>
      <w:r w:rsidR="004B230A" w:rsidRPr="00086FD6">
        <w:rPr>
          <w:rFonts w:ascii="Times New Roman" w:hAnsi="Times New Roman" w:cs="Times New Roman"/>
        </w:rPr>
        <w:tab/>
      </w:r>
      <w:r w:rsidR="004B230A" w:rsidRPr="00086FD6">
        <w:rPr>
          <w:rFonts w:ascii="Times New Roman" w:hAnsi="Times New Roman" w:cs="Times New Roman"/>
        </w:rPr>
        <w:tab/>
      </w:r>
      <w:r w:rsidR="004B230A" w:rsidRPr="00086FD6">
        <w:rPr>
          <w:rFonts w:ascii="Times New Roman" w:hAnsi="Times New Roman" w:cs="Times New Roman"/>
        </w:rPr>
        <w:tab/>
      </w:r>
    </w:p>
    <w:p w14:paraId="3C772234" w14:textId="0D749F3D" w:rsidR="00071104" w:rsidRPr="00071104" w:rsidRDefault="00071104" w:rsidP="0007110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Minor in </w:t>
      </w:r>
      <w:r w:rsidRPr="00071104">
        <w:rPr>
          <w:rFonts w:ascii="Times New Roman" w:hAnsi="Times New Roman" w:cs="Times New Roman"/>
          <w:b/>
          <w:bCs/>
        </w:rPr>
        <w:t>Mathematics</w:t>
      </w:r>
    </w:p>
    <w:p w14:paraId="4E0DB17D" w14:textId="54BA7BCC" w:rsidR="00071104" w:rsidRPr="00071104" w:rsidRDefault="00071104" w:rsidP="0007110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DE57E4">
        <w:rPr>
          <w:rFonts w:ascii="Times New Roman" w:hAnsi="Times New Roman" w:cs="Times New Roman"/>
          <w:b/>
          <w:bCs/>
        </w:rPr>
        <w:t>Courses Completed</w:t>
      </w:r>
      <w:r>
        <w:rPr>
          <w:rFonts w:ascii="Times New Roman" w:hAnsi="Times New Roman" w:cs="Times New Roman"/>
        </w:rPr>
        <w:t>: Programming Fundamentals (</w:t>
      </w:r>
      <w:r w:rsidRPr="002F2D64">
        <w:rPr>
          <w:rFonts w:ascii="Times New Roman" w:hAnsi="Times New Roman" w:cs="Times New Roman"/>
          <w:b/>
          <w:bCs/>
        </w:rPr>
        <w:t>Java)</w:t>
      </w:r>
      <w:r>
        <w:rPr>
          <w:rFonts w:ascii="Times New Roman" w:hAnsi="Times New Roman" w:cs="Times New Roman"/>
        </w:rPr>
        <w:t>, Web Design and Development (</w:t>
      </w:r>
      <w:r w:rsidRPr="002F2D64">
        <w:rPr>
          <w:rFonts w:ascii="Times New Roman" w:hAnsi="Times New Roman" w:cs="Times New Roman"/>
          <w:b/>
          <w:bCs/>
        </w:rPr>
        <w:t>Html, CSS, JavaScript</w:t>
      </w:r>
      <w:r>
        <w:rPr>
          <w:rFonts w:ascii="Times New Roman" w:hAnsi="Times New Roman" w:cs="Times New Roman"/>
        </w:rPr>
        <w:t>), Applications of Database System, Data Structure and Algorithms, Computer Architecture, Calculus 1 and 2, Linear Algebra 1 and 2, Statistical Analysis 1</w:t>
      </w:r>
    </w:p>
    <w:p w14:paraId="03C5ECC2" w14:textId="77777777" w:rsidR="002F2D64" w:rsidRDefault="002F2D64" w:rsidP="00DB190D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7F762194" w14:textId="10E6DD56" w:rsidR="00BB7561" w:rsidRPr="00086FD6" w:rsidRDefault="004B230A" w:rsidP="00DB190D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 w:rsidRPr="00086FD6">
        <w:rPr>
          <w:rFonts w:ascii="Times New Roman" w:hAnsi="Times New Roman" w:cs="Times New Roman"/>
        </w:rPr>
        <w:t>PROJECTS</w:t>
      </w:r>
    </w:p>
    <w:p w14:paraId="00139B48" w14:textId="7B21EA95" w:rsidR="008F08E6" w:rsidRPr="002F2D64" w:rsidRDefault="007631FB" w:rsidP="00BB661A">
      <w:pPr>
        <w:rPr>
          <w:rFonts w:ascii="Times New Roman" w:hAnsi="Times New Roman" w:cs="Times New Roman"/>
          <w:b/>
          <w:bCs/>
        </w:rPr>
      </w:pPr>
      <w:r w:rsidRPr="00086FD6">
        <w:rPr>
          <w:rFonts w:ascii="Times New Roman" w:hAnsi="Times New Roman" w:cs="Times New Roman"/>
        </w:rPr>
        <w:t xml:space="preserve">  </w:t>
      </w:r>
      <w:r w:rsidR="00071104" w:rsidRPr="002F2D64">
        <w:rPr>
          <w:rFonts w:ascii="Times New Roman" w:hAnsi="Times New Roman" w:cs="Times New Roman"/>
          <w:b/>
          <w:bCs/>
        </w:rPr>
        <w:t>Portfolio Website</w:t>
      </w:r>
      <w:r w:rsidR="004B230A" w:rsidRPr="002F2D64">
        <w:rPr>
          <w:rFonts w:ascii="Times New Roman" w:hAnsi="Times New Roman" w:cs="Times New Roman"/>
          <w:b/>
          <w:bCs/>
        </w:rPr>
        <w:t xml:space="preserve">  </w:t>
      </w:r>
    </w:p>
    <w:p w14:paraId="0FCB80EF" w14:textId="265236EA" w:rsidR="009A10BE" w:rsidRDefault="00071104" w:rsidP="006703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d </w:t>
      </w:r>
      <w:r w:rsidR="00647442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simple portfolio website to refresh my skills.</w:t>
      </w:r>
    </w:p>
    <w:p w14:paraId="087F5A71" w14:textId="5AAD92B6" w:rsidR="00071104" w:rsidRDefault="00071104" w:rsidP="006703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Skills</w:t>
      </w:r>
      <w:r>
        <w:rPr>
          <w:rFonts w:ascii="Times New Roman" w:hAnsi="Times New Roman" w:cs="Times New Roman"/>
        </w:rPr>
        <w:t>: Html, CSS, JavaScript</w:t>
      </w:r>
    </w:p>
    <w:p w14:paraId="1D7D4305" w14:textId="17845698" w:rsidR="00751C1F" w:rsidRPr="002F2D64" w:rsidRDefault="00071104" w:rsidP="00751C1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</w:t>
      </w:r>
      <w:r w:rsidRPr="002F2D64">
        <w:rPr>
          <w:rFonts w:ascii="Times New Roman" w:hAnsi="Times New Roman" w:cs="Times New Roman"/>
          <w:b/>
          <w:bCs/>
        </w:rPr>
        <w:t>Chatting App</w:t>
      </w:r>
    </w:p>
    <w:p w14:paraId="05333901" w14:textId="602633DB" w:rsidR="0094258D" w:rsidRPr="002F2D64" w:rsidRDefault="00D71E9C" w:rsidP="002F2D64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</w:rPr>
        <w:t>Developed</w:t>
      </w:r>
      <w:r w:rsidR="00071104" w:rsidRPr="002F2D64">
        <w:rPr>
          <w:rFonts w:ascii="Times New Roman" w:hAnsi="Times New Roman" w:cs="Times New Roman"/>
        </w:rPr>
        <w:t xml:space="preserve"> </w:t>
      </w:r>
      <w:r w:rsidR="00647442">
        <w:rPr>
          <w:rFonts w:ascii="Times New Roman" w:hAnsi="Times New Roman" w:cs="Times New Roman"/>
        </w:rPr>
        <w:t xml:space="preserve">a </w:t>
      </w:r>
      <w:r w:rsidR="00071104" w:rsidRPr="002F2D64">
        <w:rPr>
          <w:rFonts w:ascii="Times New Roman" w:hAnsi="Times New Roman" w:cs="Times New Roman"/>
        </w:rPr>
        <w:t>real</w:t>
      </w:r>
      <w:r w:rsidR="00647442">
        <w:rPr>
          <w:rFonts w:ascii="Times New Roman" w:hAnsi="Times New Roman" w:cs="Times New Roman"/>
        </w:rPr>
        <w:t>-</w:t>
      </w:r>
      <w:r w:rsidR="00071104" w:rsidRPr="002F2D64">
        <w:rPr>
          <w:rFonts w:ascii="Times New Roman" w:hAnsi="Times New Roman" w:cs="Times New Roman"/>
        </w:rPr>
        <w:t>time chatting app to learn new skills.</w:t>
      </w:r>
      <w:r w:rsidR="0094258D" w:rsidRPr="002F2D64">
        <w:rPr>
          <w:rFonts w:ascii="Times New Roman" w:hAnsi="Times New Roman" w:cs="Times New Roman"/>
        </w:rPr>
        <w:t xml:space="preserve">    </w:t>
      </w:r>
    </w:p>
    <w:p w14:paraId="336E9869" w14:textId="1F02C648" w:rsidR="00C75ADA" w:rsidRPr="008A2592" w:rsidRDefault="00071104" w:rsidP="00751C1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Skills</w:t>
      </w:r>
      <w:r>
        <w:rPr>
          <w:rFonts w:ascii="Times New Roman" w:hAnsi="Times New Roman" w:cs="Times New Roman"/>
        </w:rPr>
        <w:t>: Node Js, Express Js, Socket IO</w:t>
      </w:r>
    </w:p>
    <w:p w14:paraId="4562F839" w14:textId="77777777" w:rsidR="00927E88" w:rsidRDefault="00927E88" w:rsidP="00383D9C">
      <w:pPr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26C87AF5" w14:textId="6A4DCA9E" w:rsidR="00A52F5D" w:rsidRPr="00086FD6" w:rsidRDefault="00B71F27" w:rsidP="00383D9C">
      <w:pPr>
        <w:pBdr>
          <w:bottom w:val="single" w:sz="4" w:space="1" w:color="auto"/>
        </w:pBdr>
        <w:rPr>
          <w:rFonts w:ascii="Times New Roman" w:hAnsi="Times New Roman" w:cs="Times New Roman"/>
        </w:rPr>
      </w:pPr>
      <w:r w:rsidRPr="00086FD6">
        <w:rPr>
          <w:rFonts w:ascii="Times New Roman" w:hAnsi="Times New Roman" w:cs="Times New Roman"/>
        </w:rPr>
        <w:t>WORK EXPERIENCE</w:t>
      </w:r>
      <w:r w:rsidR="00F26865" w:rsidRPr="00086FD6">
        <w:rPr>
          <w:rFonts w:ascii="Times New Roman" w:hAnsi="Times New Roman" w:cs="Times New Roman"/>
        </w:rPr>
        <w:t xml:space="preserve"> </w:t>
      </w:r>
    </w:p>
    <w:p w14:paraId="180083E5" w14:textId="01E53E0D" w:rsidR="00D31B1F" w:rsidRPr="00086FD6" w:rsidRDefault="00927E88" w:rsidP="0095568D">
      <w:pPr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Online Exam Proctor</w:t>
      </w:r>
      <w:r w:rsidR="00285A43" w:rsidRPr="00086FD6">
        <w:rPr>
          <w:rFonts w:ascii="Times New Roman" w:hAnsi="Times New Roman" w:cs="Times New Roman"/>
        </w:rPr>
        <w:tab/>
      </w:r>
      <w:r w:rsidR="00285A43" w:rsidRPr="00086FD6">
        <w:rPr>
          <w:rFonts w:ascii="Times New Roman" w:hAnsi="Times New Roman" w:cs="Times New Roman"/>
        </w:rPr>
        <w:tab/>
      </w:r>
      <w:r w:rsidR="00285A43" w:rsidRPr="00086FD6">
        <w:rPr>
          <w:rFonts w:ascii="Times New Roman" w:hAnsi="Times New Roman" w:cs="Times New Roman"/>
        </w:rPr>
        <w:tab/>
      </w:r>
      <w:r w:rsidR="00285A43" w:rsidRPr="00086FD6">
        <w:rPr>
          <w:rFonts w:ascii="Times New Roman" w:hAnsi="Times New Roman" w:cs="Times New Roman"/>
        </w:rPr>
        <w:tab/>
      </w:r>
      <w:r w:rsidR="00285A43" w:rsidRPr="00086FD6">
        <w:rPr>
          <w:rFonts w:ascii="Times New Roman" w:hAnsi="Times New Roman" w:cs="Times New Roman"/>
        </w:rPr>
        <w:tab/>
      </w:r>
      <w:r w:rsidR="00E71D01">
        <w:rPr>
          <w:rFonts w:ascii="Times New Roman" w:hAnsi="Times New Roman" w:cs="Times New Roman"/>
        </w:rPr>
        <w:t xml:space="preserve">             </w:t>
      </w:r>
      <w:r w:rsidR="00285A43" w:rsidRPr="00086FD6">
        <w:rPr>
          <w:rFonts w:ascii="Times New Roman" w:hAnsi="Times New Roman" w:cs="Times New Roman"/>
        </w:rPr>
        <w:tab/>
      </w:r>
      <w:r w:rsidR="00384324" w:rsidRPr="00086FD6">
        <w:rPr>
          <w:rFonts w:ascii="Times New Roman" w:hAnsi="Times New Roman" w:cs="Times New Roman"/>
        </w:rPr>
        <w:t xml:space="preserve">      </w:t>
      </w:r>
      <w:r w:rsidR="00E71D01">
        <w:rPr>
          <w:rFonts w:ascii="Times New Roman" w:hAnsi="Times New Roman" w:cs="Times New Roman"/>
        </w:rPr>
        <w:t xml:space="preserve">        </w:t>
      </w:r>
      <w:r w:rsidR="00267A27">
        <w:rPr>
          <w:rFonts w:ascii="Times New Roman" w:hAnsi="Times New Roman" w:cs="Times New Roman"/>
        </w:rPr>
        <w:t xml:space="preserve">                     </w:t>
      </w:r>
      <w:r w:rsidR="00FC136E"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/>
        </w:rPr>
        <w:t xml:space="preserve">September </w:t>
      </w:r>
      <w:r w:rsidR="00384324" w:rsidRPr="00086FD6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20</w:t>
      </w:r>
      <w:r w:rsidR="00384324" w:rsidRPr="00086FD6">
        <w:rPr>
          <w:rFonts w:ascii="Times New Roman" w:hAnsi="Times New Roman" w:cs="Times New Roman"/>
        </w:rPr>
        <w:t xml:space="preserve"> </w:t>
      </w:r>
      <w:r w:rsidR="00D31B1F">
        <w:rPr>
          <w:rFonts w:ascii="Times New Roman" w:hAnsi="Times New Roman" w:cs="Times New Roman"/>
        </w:rPr>
        <w:t>–</w:t>
      </w:r>
      <w:r w:rsidR="00384324" w:rsidRPr="00086FD6">
        <w:rPr>
          <w:rFonts w:ascii="Times New Roman" w:hAnsi="Times New Roman" w:cs="Times New Roman"/>
        </w:rPr>
        <w:t xml:space="preserve"> </w:t>
      </w:r>
      <w:r w:rsidR="00285A43" w:rsidRPr="00086FD6">
        <w:rPr>
          <w:rFonts w:ascii="Times New Roman" w:hAnsi="Times New Roman" w:cs="Times New Roman"/>
        </w:rPr>
        <w:t>Presen</w:t>
      </w:r>
      <w:r w:rsidR="00D31B1F">
        <w:rPr>
          <w:rFonts w:ascii="Times New Roman" w:hAnsi="Times New Roman" w:cs="Times New Roman"/>
        </w:rPr>
        <w:t xml:space="preserve">t </w:t>
      </w:r>
      <w:r w:rsidR="00267A27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>Department of Mathematics and Statistics, University of Winnipeg</w:t>
      </w:r>
    </w:p>
    <w:p w14:paraId="4C7BC3FB" w14:textId="34A03DF0" w:rsidR="00927E88" w:rsidRDefault="00927E88" w:rsidP="0095568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927E88">
        <w:rPr>
          <w:rFonts w:ascii="Times New Roman" w:hAnsi="Times New Roman" w:cs="Times New Roman"/>
        </w:rPr>
        <w:t>Monitoring more than 25 students in test</w:t>
      </w:r>
      <w:r w:rsidR="00647442">
        <w:rPr>
          <w:rFonts w:ascii="Times New Roman" w:hAnsi="Times New Roman" w:cs="Times New Roman"/>
        </w:rPr>
        <w:t>s</w:t>
      </w:r>
      <w:r w:rsidRPr="00927E88">
        <w:rPr>
          <w:rFonts w:ascii="Times New Roman" w:hAnsi="Times New Roman" w:cs="Times New Roman"/>
        </w:rPr>
        <w:t xml:space="preserve"> and exam</w:t>
      </w:r>
      <w:r w:rsidR="00647442">
        <w:rPr>
          <w:rFonts w:ascii="Times New Roman" w:hAnsi="Times New Roman" w:cs="Times New Roman"/>
        </w:rPr>
        <w:t>s</w:t>
      </w:r>
      <w:r w:rsidRPr="00927E88">
        <w:rPr>
          <w:rFonts w:ascii="Times New Roman" w:hAnsi="Times New Roman" w:cs="Times New Roman"/>
        </w:rPr>
        <w:t>.</w:t>
      </w:r>
    </w:p>
    <w:p w14:paraId="05400F28" w14:textId="5B47201F" w:rsidR="00927E88" w:rsidRDefault="00927E88" w:rsidP="00927E8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927E88">
        <w:rPr>
          <w:rFonts w:ascii="Times New Roman" w:hAnsi="Times New Roman" w:cs="Times New Roman"/>
        </w:rPr>
        <w:t xml:space="preserve">Explaining the guidelines and rules </w:t>
      </w:r>
      <w:r w:rsidR="00647442">
        <w:rPr>
          <w:rFonts w:ascii="Times New Roman" w:hAnsi="Times New Roman" w:cs="Times New Roman"/>
        </w:rPr>
        <w:t>for</w:t>
      </w:r>
      <w:r w:rsidRPr="00927E88">
        <w:rPr>
          <w:rFonts w:ascii="Times New Roman" w:hAnsi="Times New Roman" w:cs="Times New Roman"/>
        </w:rPr>
        <w:t xml:space="preserve"> students.</w:t>
      </w:r>
    </w:p>
    <w:p w14:paraId="5B5477B8" w14:textId="659A728B" w:rsidR="00927E88" w:rsidRDefault="00927E88" w:rsidP="00927E8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927E88">
        <w:rPr>
          <w:rFonts w:ascii="Times New Roman" w:hAnsi="Times New Roman" w:cs="Times New Roman"/>
        </w:rPr>
        <w:t>Solved around 1</w:t>
      </w:r>
      <w:r>
        <w:rPr>
          <w:rFonts w:ascii="Times New Roman" w:hAnsi="Times New Roman" w:cs="Times New Roman"/>
        </w:rPr>
        <w:t>0</w:t>
      </w:r>
      <w:r w:rsidRPr="00927E88">
        <w:rPr>
          <w:rFonts w:ascii="Times New Roman" w:hAnsi="Times New Roman" w:cs="Times New Roman"/>
        </w:rPr>
        <w:t xml:space="preserve"> technical queries </w:t>
      </w:r>
      <w:r>
        <w:rPr>
          <w:rFonts w:ascii="Times New Roman" w:hAnsi="Times New Roman" w:cs="Times New Roman"/>
        </w:rPr>
        <w:t xml:space="preserve">and problem of </w:t>
      </w:r>
      <w:r w:rsidRPr="00927E88">
        <w:rPr>
          <w:rFonts w:ascii="Times New Roman" w:hAnsi="Times New Roman" w:cs="Times New Roman"/>
        </w:rPr>
        <w:t>submissions</w:t>
      </w:r>
      <w:r>
        <w:rPr>
          <w:rFonts w:ascii="Times New Roman" w:hAnsi="Times New Roman" w:cs="Times New Roman"/>
        </w:rPr>
        <w:t xml:space="preserve"> in each exam</w:t>
      </w:r>
    </w:p>
    <w:p w14:paraId="71292A8B" w14:textId="52A826D2" w:rsidR="00FC136E" w:rsidRPr="00927E88" w:rsidRDefault="00FC136E" w:rsidP="00927E88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Skills Learn</w:t>
      </w:r>
      <w:r>
        <w:rPr>
          <w:rFonts w:ascii="Times New Roman" w:hAnsi="Times New Roman" w:cs="Times New Roman"/>
        </w:rPr>
        <w:t>: Troubleshooting,</w:t>
      </w:r>
      <w:r w:rsidR="002F2D64">
        <w:rPr>
          <w:rFonts w:ascii="Times New Roman" w:hAnsi="Times New Roman" w:cs="Times New Roman"/>
        </w:rPr>
        <w:t xml:space="preserve"> effective c</w:t>
      </w:r>
      <w:r>
        <w:rPr>
          <w:rFonts w:ascii="Times New Roman" w:hAnsi="Times New Roman" w:cs="Times New Roman"/>
        </w:rPr>
        <w:t>ommunications</w:t>
      </w:r>
      <w:r w:rsidR="002F2D64">
        <w:rPr>
          <w:rFonts w:ascii="Times New Roman" w:hAnsi="Times New Roman" w:cs="Times New Roman"/>
        </w:rPr>
        <w:t xml:space="preserve"> at </w:t>
      </w:r>
      <w:r w:rsidR="00647442">
        <w:rPr>
          <w:rFonts w:ascii="Times New Roman" w:hAnsi="Times New Roman" w:cs="Times New Roman"/>
        </w:rPr>
        <w:t xml:space="preserve">the </w:t>
      </w:r>
      <w:r w:rsidR="002F2D64">
        <w:rPr>
          <w:rFonts w:ascii="Times New Roman" w:hAnsi="Times New Roman" w:cs="Times New Roman"/>
        </w:rPr>
        <w:t>time of high pressures</w:t>
      </w:r>
      <w:r>
        <w:rPr>
          <w:rFonts w:ascii="Times New Roman" w:hAnsi="Times New Roman" w:cs="Times New Roman"/>
        </w:rPr>
        <w:t>,</w:t>
      </w:r>
      <w:r w:rsidR="002F2D64">
        <w:rPr>
          <w:rFonts w:ascii="Times New Roman" w:hAnsi="Times New Roman" w:cs="Times New Roman"/>
        </w:rPr>
        <w:t xml:space="preserve"> Multitasking</w:t>
      </w:r>
      <w:r>
        <w:rPr>
          <w:rFonts w:ascii="Times New Roman" w:hAnsi="Times New Roman" w:cs="Times New Roman"/>
        </w:rPr>
        <w:t xml:space="preserve"> </w:t>
      </w:r>
    </w:p>
    <w:p w14:paraId="510D41A2" w14:textId="77777777" w:rsidR="00927E88" w:rsidRDefault="00927E88" w:rsidP="0031553F">
      <w:pPr>
        <w:pBdr>
          <w:bottom w:val="single" w:sz="4" w:space="1" w:color="auto"/>
        </w:pBdr>
        <w:jc w:val="both"/>
        <w:rPr>
          <w:rFonts w:ascii="Times New Roman" w:hAnsi="Times New Roman" w:cs="Times New Roman"/>
        </w:rPr>
      </w:pPr>
    </w:p>
    <w:p w14:paraId="4610A3E3" w14:textId="05921A72" w:rsidR="0031553F" w:rsidRDefault="0031553F" w:rsidP="0031553F">
      <w:pPr>
        <w:pBdr>
          <w:bottom w:val="single" w:sz="4" w:space="1" w:color="auto"/>
        </w:pBd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NTEER WORK</w:t>
      </w:r>
    </w:p>
    <w:p w14:paraId="3C953E2E" w14:textId="3EE2E4D3" w:rsidR="00B25105" w:rsidRDefault="00927E88" w:rsidP="0031553F">
      <w:pPr>
        <w:jc w:val="both"/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Web Developer</w:t>
      </w:r>
      <w:r w:rsidR="00B25105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</w:t>
      </w:r>
      <w:r w:rsidR="00267A27">
        <w:rPr>
          <w:rFonts w:ascii="Times New Roman" w:hAnsi="Times New Roman" w:cs="Times New Roman"/>
        </w:rPr>
        <w:t xml:space="preserve">     </w:t>
      </w:r>
      <w:r w:rsidR="00B25105">
        <w:rPr>
          <w:rFonts w:ascii="Times New Roman" w:hAnsi="Times New Roman" w:cs="Times New Roman"/>
        </w:rPr>
        <w:t xml:space="preserve">June 2020 </w:t>
      </w:r>
      <w:r w:rsidR="00E620A9">
        <w:rPr>
          <w:rFonts w:ascii="Times New Roman" w:hAnsi="Times New Roman" w:cs="Times New Roman"/>
        </w:rPr>
        <w:t xml:space="preserve">– Present </w:t>
      </w:r>
      <w:r>
        <w:rPr>
          <w:rFonts w:ascii="Times New Roman" w:hAnsi="Times New Roman" w:cs="Times New Roman"/>
          <w:i/>
          <w:iCs/>
        </w:rPr>
        <w:t>UW Impact, University of Winnipeg</w:t>
      </w:r>
      <w:r w:rsidR="00B25105">
        <w:rPr>
          <w:rFonts w:ascii="Times New Roman" w:hAnsi="Times New Roman" w:cs="Times New Roman"/>
        </w:rPr>
        <w:t xml:space="preserve">                                                                      </w:t>
      </w:r>
    </w:p>
    <w:p w14:paraId="5656C920" w14:textId="3F93FE55" w:rsidR="00E316A9" w:rsidRPr="00E316A9" w:rsidRDefault="00927E88" w:rsidP="00E316A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927E88">
        <w:rPr>
          <w:rFonts w:ascii="Times New Roman" w:hAnsi="Times New Roman" w:cs="Times New Roman"/>
        </w:rPr>
        <w:t xml:space="preserve">Developing websites from scratch for </w:t>
      </w:r>
      <w:r>
        <w:rPr>
          <w:rFonts w:ascii="Times New Roman" w:hAnsi="Times New Roman" w:cs="Times New Roman"/>
        </w:rPr>
        <w:t xml:space="preserve">different </w:t>
      </w:r>
      <w:r w:rsidRPr="00927E88">
        <w:rPr>
          <w:rFonts w:ascii="Times New Roman" w:hAnsi="Times New Roman" w:cs="Times New Roman"/>
        </w:rPr>
        <w:t xml:space="preserve">student groups </w:t>
      </w:r>
      <w:r w:rsidR="00647442">
        <w:rPr>
          <w:rFonts w:ascii="Times New Roman" w:hAnsi="Times New Roman" w:cs="Times New Roman"/>
        </w:rPr>
        <w:t>at</w:t>
      </w:r>
      <w:r w:rsidRPr="00927E88">
        <w:rPr>
          <w:rFonts w:ascii="Times New Roman" w:hAnsi="Times New Roman" w:cs="Times New Roman"/>
        </w:rPr>
        <w:t xml:space="preserve"> </w:t>
      </w:r>
      <w:r w:rsidR="00647442">
        <w:rPr>
          <w:rFonts w:ascii="Times New Roman" w:hAnsi="Times New Roman" w:cs="Times New Roman"/>
        </w:rPr>
        <w:t xml:space="preserve">the </w:t>
      </w:r>
      <w:r w:rsidRPr="00927E88">
        <w:rPr>
          <w:rFonts w:ascii="Times New Roman" w:hAnsi="Times New Roman" w:cs="Times New Roman"/>
        </w:rPr>
        <w:t>University of Winnipeg</w:t>
      </w:r>
      <w:r>
        <w:rPr>
          <w:rFonts w:ascii="Times New Roman" w:hAnsi="Times New Roman" w:cs="Times New Roman"/>
        </w:rPr>
        <w:t xml:space="preserve"> in </w:t>
      </w:r>
      <w:r w:rsidR="00647442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eam of 3 or 4 developers</w:t>
      </w:r>
      <w:r w:rsidR="00FC136E">
        <w:rPr>
          <w:rFonts w:ascii="Times New Roman" w:hAnsi="Times New Roman" w:cs="Times New Roman"/>
        </w:rPr>
        <w:t>.</w:t>
      </w:r>
    </w:p>
    <w:p w14:paraId="3E6E5EE7" w14:textId="0C72D9AA" w:rsidR="00221280" w:rsidRDefault="00927E88" w:rsidP="006D26D7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927E88">
        <w:rPr>
          <w:rFonts w:ascii="Times New Roman" w:hAnsi="Times New Roman" w:cs="Times New Roman"/>
        </w:rPr>
        <w:t>Maintaining and updating websites regularly.</w:t>
      </w:r>
    </w:p>
    <w:p w14:paraId="1665A8C4" w14:textId="755C2714" w:rsidR="00DE57E4" w:rsidRDefault="00FC136E" w:rsidP="00DE57E4">
      <w:pPr>
        <w:pStyle w:val="ListParagraph"/>
        <w:numPr>
          <w:ilvl w:val="0"/>
          <w:numId w:val="7"/>
        </w:numPr>
        <w:spacing w:before="100" w:beforeAutospacing="1" w:after="100" w:afterAutospacing="1"/>
        <w:jc w:val="both"/>
        <w:rPr>
          <w:rFonts w:ascii="Times New Roman" w:hAnsi="Times New Roman" w:cs="Times New Roman"/>
        </w:rPr>
      </w:pPr>
      <w:r w:rsidRPr="002F2D64">
        <w:rPr>
          <w:rFonts w:ascii="Times New Roman" w:hAnsi="Times New Roman" w:cs="Times New Roman"/>
          <w:b/>
          <w:bCs/>
        </w:rPr>
        <w:t>Skills Learn</w:t>
      </w:r>
      <w:r>
        <w:rPr>
          <w:rFonts w:ascii="Times New Roman" w:hAnsi="Times New Roman" w:cs="Times New Roman"/>
        </w:rPr>
        <w:t>: Teamwork, Git and GitHub, Basics of Software Development Life Cy</w:t>
      </w:r>
      <w:r w:rsidR="00DE57E4">
        <w:rPr>
          <w:rFonts w:ascii="Times New Roman" w:hAnsi="Times New Roman" w:cs="Times New Roman"/>
        </w:rPr>
        <w:t>cle</w:t>
      </w:r>
    </w:p>
    <w:sectPr w:rsidR="00DE57E4" w:rsidSect="00DE57E4">
      <w:footerReference w:type="default" r:id="rId9"/>
      <w:pgSz w:w="12240" w:h="15840"/>
      <w:pgMar w:top="397" w:right="873" w:bottom="397" w:left="87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2A54ED" w14:textId="77777777" w:rsidR="00FF5391" w:rsidRDefault="00FF5391" w:rsidP="00A00F69">
      <w:pPr>
        <w:spacing w:after="0" w:line="240" w:lineRule="auto"/>
      </w:pPr>
      <w:r>
        <w:separator/>
      </w:r>
    </w:p>
  </w:endnote>
  <w:endnote w:type="continuationSeparator" w:id="0">
    <w:p w14:paraId="0779F2B9" w14:textId="77777777" w:rsidR="00FF5391" w:rsidRDefault="00FF5391" w:rsidP="00A0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F3CBA" w14:textId="41C5E3AB" w:rsidR="00A00F69" w:rsidRPr="00D8541B" w:rsidRDefault="00A00F69" w:rsidP="00D8541B">
    <w:pPr>
      <w:jc w:val="both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45B1C0" w14:textId="77777777" w:rsidR="00FF5391" w:rsidRDefault="00FF5391" w:rsidP="00A00F69">
      <w:pPr>
        <w:spacing w:after="0" w:line="240" w:lineRule="auto"/>
      </w:pPr>
      <w:r>
        <w:separator/>
      </w:r>
    </w:p>
  </w:footnote>
  <w:footnote w:type="continuationSeparator" w:id="0">
    <w:p w14:paraId="67BA6BA0" w14:textId="77777777" w:rsidR="00FF5391" w:rsidRDefault="00FF5391" w:rsidP="00A00F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73D27"/>
    <w:multiLevelType w:val="hybridMultilevel"/>
    <w:tmpl w:val="8976EF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D1580"/>
    <w:multiLevelType w:val="hybridMultilevel"/>
    <w:tmpl w:val="AC48F370"/>
    <w:lvl w:ilvl="0" w:tplc="F11C7DE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92695"/>
    <w:multiLevelType w:val="hybridMultilevel"/>
    <w:tmpl w:val="9BE8AF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147B5"/>
    <w:multiLevelType w:val="hybridMultilevel"/>
    <w:tmpl w:val="3EBAEA3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EA69AC"/>
    <w:multiLevelType w:val="hybridMultilevel"/>
    <w:tmpl w:val="88C69836"/>
    <w:lvl w:ilvl="0" w:tplc="FEAEF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F7AF4"/>
    <w:multiLevelType w:val="hybridMultilevel"/>
    <w:tmpl w:val="86BEC5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5D068B"/>
    <w:multiLevelType w:val="hybridMultilevel"/>
    <w:tmpl w:val="E3E8EB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A5021"/>
    <w:multiLevelType w:val="hybridMultilevel"/>
    <w:tmpl w:val="B2BEB9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D420B"/>
    <w:multiLevelType w:val="hybridMultilevel"/>
    <w:tmpl w:val="8570BE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206D9"/>
    <w:multiLevelType w:val="hybridMultilevel"/>
    <w:tmpl w:val="A4E2FA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F2468"/>
    <w:multiLevelType w:val="hybridMultilevel"/>
    <w:tmpl w:val="E1E6EF32"/>
    <w:lvl w:ilvl="0" w:tplc="F11C7DE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B7EDD"/>
    <w:multiLevelType w:val="hybridMultilevel"/>
    <w:tmpl w:val="61BAA85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47B0613"/>
    <w:multiLevelType w:val="hybridMultilevel"/>
    <w:tmpl w:val="744015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55377"/>
    <w:multiLevelType w:val="hybridMultilevel"/>
    <w:tmpl w:val="45AAF5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7175D4"/>
    <w:multiLevelType w:val="hybridMultilevel"/>
    <w:tmpl w:val="13B0A9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C7F18"/>
    <w:multiLevelType w:val="hybridMultilevel"/>
    <w:tmpl w:val="351E0876"/>
    <w:lvl w:ilvl="0" w:tplc="F11C7DE0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502C87"/>
    <w:multiLevelType w:val="hybridMultilevel"/>
    <w:tmpl w:val="DA1614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C27CD7"/>
    <w:multiLevelType w:val="hybridMultilevel"/>
    <w:tmpl w:val="55CA88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632C45"/>
    <w:multiLevelType w:val="hybridMultilevel"/>
    <w:tmpl w:val="390022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D543F3"/>
    <w:multiLevelType w:val="hybridMultilevel"/>
    <w:tmpl w:val="2518691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685E23B3"/>
    <w:multiLevelType w:val="hybridMultilevel"/>
    <w:tmpl w:val="6C14BF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A048BA"/>
    <w:multiLevelType w:val="hybridMultilevel"/>
    <w:tmpl w:val="A1FCC90E"/>
    <w:lvl w:ilvl="0" w:tplc="F11C7DE0">
      <w:start w:val="1"/>
      <w:numFmt w:val="bullet"/>
      <w:lvlText w:val=""/>
      <w:lvlJc w:val="righ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16"/>
  </w:num>
  <w:num w:numId="4">
    <w:abstractNumId w:val="11"/>
  </w:num>
  <w:num w:numId="5">
    <w:abstractNumId w:val="2"/>
  </w:num>
  <w:num w:numId="6">
    <w:abstractNumId w:val="13"/>
  </w:num>
  <w:num w:numId="7">
    <w:abstractNumId w:val="9"/>
  </w:num>
  <w:num w:numId="8">
    <w:abstractNumId w:val="20"/>
  </w:num>
  <w:num w:numId="9">
    <w:abstractNumId w:val="6"/>
  </w:num>
  <w:num w:numId="10">
    <w:abstractNumId w:val="0"/>
  </w:num>
  <w:num w:numId="11">
    <w:abstractNumId w:val="18"/>
  </w:num>
  <w:num w:numId="12">
    <w:abstractNumId w:val="19"/>
  </w:num>
  <w:num w:numId="13">
    <w:abstractNumId w:val="12"/>
  </w:num>
  <w:num w:numId="14">
    <w:abstractNumId w:val="4"/>
  </w:num>
  <w:num w:numId="15">
    <w:abstractNumId w:val="15"/>
  </w:num>
  <w:num w:numId="16">
    <w:abstractNumId w:val="21"/>
  </w:num>
  <w:num w:numId="17">
    <w:abstractNumId w:val="10"/>
  </w:num>
  <w:num w:numId="18">
    <w:abstractNumId w:val="1"/>
  </w:num>
  <w:num w:numId="19">
    <w:abstractNumId w:val="8"/>
  </w:num>
  <w:num w:numId="20">
    <w:abstractNumId w:val="7"/>
  </w:num>
  <w:num w:numId="21">
    <w:abstractNumId w:val="17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MTO3MDYzNjU0NjVW0lEKTi0uzszPAykwrgUAZcuZlCwAAAA="/>
  </w:docVars>
  <w:rsids>
    <w:rsidRoot w:val="00F52CC7"/>
    <w:rsid w:val="000274F1"/>
    <w:rsid w:val="000365BC"/>
    <w:rsid w:val="00062AFE"/>
    <w:rsid w:val="00071104"/>
    <w:rsid w:val="0008649B"/>
    <w:rsid w:val="00086FD6"/>
    <w:rsid w:val="000E090B"/>
    <w:rsid w:val="00105D53"/>
    <w:rsid w:val="001136C0"/>
    <w:rsid w:val="0011700D"/>
    <w:rsid w:val="00131EAC"/>
    <w:rsid w:val="00136C9A"/>
    <w:rsid w:val="00136EE7"/>
    <w:rsid w:val="00150E9B"/>
    <w:rsid w:val="00174667"/>
    <w:rsid w:val="001B23C6"/>
    <w:rsid w:val="001B2B7B"/>
    <w:rsid w:val="001B592B"/>
    <w:rsid w:val="001B7DB5"/>
    <w:rsid w:val="001C6F87"/>
    <w:rsid w:val="001E260D"/>
    <w:rsid w:val="001E47DA"/>
    <w:rsid w:val="001E69DA"/>
    <w:rsid w:val="001F5CD8"/>
    <w:rsid w:val="002054B6"/>
    <w:rsid w:val="00221280"/>
    <w:rsid w:val="00223B79"/>
    <w:rsid w:val="00225331"/>
    <w:rsid w:val="00226E7B"/>
    <w:rsid w:val="0025022A"/>
    <w:rsid w:val="0025425D"/>
    <w:rsid w:val="00257A0A"/>
    <w:rsid w:val="00264D3B"/>
    <w:rsid w:val="00267A27"/>
    <w:rsid w:val="0027405C"/>
    <w:rsid w:val="00285A43"/>
    <w:rsid w:val="00296EEF"/>
    <w:rsid w:val="002A0CA3"/>
    <w:rsid w:val="002A419E"/>
    <w:rsid w:val="002E20B2"/>
    <w:rsid w:val="002F2D64"/>
    <w:rsid w:val="002F3558"/>
    <w:rsid w:val="002F5682"/>
    <w:rsid w:val="00301D36"/>
    <w:rsid w:val="00305EE9"/>
    <w:rsid w:val="00315496"/>
    <w:rsid w:val="0031553F"/>
    <w:rsid w:val="00323283"/>
    <w:rsid w:val="00332F91"/>
    <w:rsid w:val="00334DD3"/>
    <w:rsid w:val="0034245A"/>
    <w:rsid w:val="00347893"/>
    <w:rsid w:val="0037220D"/>
    <w:rsid w:val="00383D9C"/>
    <w:rsid w:val="00384324"/>
    <w:rsid w:val="003863C9"/>
    <w:rsid w:val="003A39F8"/>
    <w:rsid w:val="003A7A8C"/>
    <w:rsid w:val="003B068F"/>
    <w:rsid w:val="003C4548"/>
    <w:rsid w:val="003D28B3"/>
    <w:rsid w:val="003E540C"/>
    <w:rsid w:val="0041377A"/>
    <w:rsid w:val="004261AB"/>
    <w:rsid w:val="00443B61"/>
    <w:rsid w:val="004471DC"/>
    <w:rsid w:val="004570D5"/>
    <w:rsid w:val="004612ED"/>
    <w:rsid w:val="00463444"/>
    <w:rsid w:val="00465C04"/>
    <w:rsid w:val="0047641E"/>
    <w:rsid w:val="00483C50"/>
    <w:rsid w:val="00487384"/>
    <w:rsid w:val="00497ED5"/>
    <w:rsid w:val="004A61B6"/>
    <w:rsid w:val="004B230A"/>
    <w:rsid w:val="004D4D19"/>
    <w:rsid w:val="004D7A4D"/>
    <w:rsid w:val="004E4773"/>
    <w:rsid w:val="004F0786"/>
    <w:rsid w:val="00504830"/>
    <w:rsid w:val="0055121A"/>
    <w:rsid w:val="00561428"/>
    <w:rsid w:val="00562F47"/>
    <w:rsid w:val="005654D3"/>
    <w:rsid w:val="00570EDF"/>
    <w:rsid w:val="00580177"/>
    <w:rsid w:val="00580281"/>
    <w:rsid w:val="00582DB4"/>
    <w:rsid w:val="005A7BE1"/>
    <w:rsid w:val="005F479B"/>
    <w:rsid w:val="005F72FC"/>
    <w:rsid w:val="006214BA"/>
    <w:rsid w:val="006259A4"/>
    <w:rsid w:val="00647442"/>
    <w:rsid w:val="0065330D"/>
    <w:rsid w:val="00654AEE"/>
    <w:rsid w:val="00670327"/>
    <w:rsid w:val="006861BC"/>
    <w:rsid w:val="00686417"/>
    <w:rsid w:val="006B0172"/>
    <w:rsid w:val="006B6FB1"/>
    <w:rsid w:val="006C4CE2"/>
    <w:rsid w:val="006D26D7"/>
    <w:rsid w:val="006E4180"/>
    <w:rsid w:val="006F5A3C"/>
    <w:rsid w:val="00751C1F"/>
    <w:rsid w:val="0075288E"/>
    <w:rsid w:val="007631FB"/>
    <w:rsid w:val="00771F82"/>
    <w:rsid w:val="007D2617"/>
    <w:rsid w:val="007E549B"/>
    <w:rsid w:val="007F7CD0"/>
    <w:rsid w:val="008027BE"/>
    <w:rsid w:val="00805240"/>
    <w:rsid w:val="00822CDD"/>
    <w:rsid w:val="0083400F"/>
    <w:rsid w:val="00867729"/>
    <w:rsid w:val="008A2592"/>
    <w:rsid w:val="008B110A"/>
    <w:rsid w:val="008B37F0"/>
    <w:rsid w:val="008B4A5F"/>
    <w:rsid w:val="008B53E4"/>
    <w:rsid w:val="008C2D6E"/>
    <w:rsid w:val="008F08E6"/>
    <w:rsid w:val="008F52C4"/>
    <w:rsid w:val="009035FA"/>
    <w:rsid w:val="0092656F"/>
    <w:rsid w:val="00927E88"/>
    <w:rsid w:val="00931273"/>
    <w:rsid w:val="009320D9"/>
    <w:rsid w:val="0094258D"/>
    <w:rsid w:val="0095568D"/>
    <w:rsid w:val="00955BE0"/>
    <w:rsid w:val="00960018"/>
    <w:rsid w:val="009605A7"/>
    <w:rsid w:val="0097074C"/>
    <w:rsid w:val="00991E1B"/>
    <w:rsid w:val="009922FB"/>
    <w:rsid w:val="00993665"/>
    <w:rsid w:val="009A0411"/>
    <w:rsid w:val="009A10BE"/>
    <w:rsid w:val="009E2DBD"/>
    <w:rsid w:val="00A00F69"/>
    <w:rsid w:val="00A02549"/>
    <w:rsid w:val="00A03045"/>
    <w:rsid w:val="00A2409E"/>
    <w:rsid w:val="00A244EF"/>
    <w:rsid w:val="00A24B9A"/>
    <w:rsid w:val="00A372EF"/>
    <w:rsid w:val="00A52F5D"/>
    <w:rsid w:val="00A70251"/>
    <w:rsid w:val="00A822D5"/>
    <w:rsid w:val="00AA44A2"/>
    <w:rsid w:val="00AB52AC"/>
    <w:rsid w:val="00AF20B8"/>
    <w:rsid w:val="00B042EE"/>
    <w:rsid w:val="00B04D86"/>
    <w:rsid w:val="00B12466"/>
    <w:rsid w:val="00B15043"/>
    <w:rsid w:val="00B25105"/>
    <w:rsid w:val="00B2541C"/>
    <w:rsid w:val="00B45E07"/>
    <w:rsid w:val="00B618E5"/>
    <w:rsid w:val="00B71F27"/>
    <w:rsid w:val="00BA787A"/>
    <w:rsid w:val="00BB3BBE"/>
    <w:rsid w:val="00BB661A"/>
    <w:rsid w:val="00BB7561"/>
    <w:rsid w:val="00C004A0"/>
    <w:rsid w:val="00C25362"/>
    <w:rsid w:val="00C306A4"/>
    <w:rsid w:val="00C75ADA"/>
    <w:rsid w:val="00C826BD"/>
    <w:rsid w:val="00CA573A"/>
    <w:rsid w:val="00CC04DF"/>
    <w:rsid w:val="00CE0C06"/>
    <w:rsid w:val="00CE1C0A"/>
    <w:rsid w:val="00D12280"/>
    <w:rsid w:val="00D16B5B"/>
    <w:rsid w:val="00D2087F"/>
    <w:rsid w:val="00D233B3"/>
    <w:rsid w:val="00D31B1F"/>
    <w:rsid w:val="00D41E95"/>
    <w:rsid w:val="00D46458"/>
    <w:rsid w:val="00D521A5"/>
    <w:rsid w:val="00D54914"/>
    <w:rsid w:val="00D71E9C"/>
    <w:rsid w:val="00D7331D"/>
    <w:rsid w:val="00D8541B"/>
    <w:rsid w:val="00DA4609"/>
    <w:rsid w:val="00DB190D"/>
    <w:rsid w:val="00DB4B05"/>
    <w:rsid w:val="00DB6863"/>
    <w:rsid w:val="00DC476A"/>
    <w:rsid w:val="00DC7549"/>
    <w:rsid w:val="00DD7C39"/>
    <w:rsid w:val="00DE57E4"/>
    <w:rsid w:val="00DE7CEA"/>
    <w:rsid w:val="00E06F93"/>
    <w:rsid w:val="00E2505C"/>
    <w:rsid w:val="00E316A9"/>
    <w:rsid w:val="00E34311"/>
    <w:rsid w:val="00E52BA2"/>
    <w:rsid w:val="00E54033"/>
    <w:rsid w:val="00E55D59"/>
    <w:rsid w:val="00E620A9"/>
    <w:rsid w:val="00E65049"/>
    <w:rsid w:val="00E71D01"/>
    <w:rsid w:val="00E9023C"/>
    <w:rsid w:val="00EA66FE"/>
    <w:rsid w:val="00EB5F61"/>
    <w:rsid w:val="00ED25D1"/>
    <w:rsid w:val="00EE3C56"/>
    <w:rsid w:val="00EF25DD"/>
    <w:rsid w:val="00F1183E"/>
    <w:rsid w:val="00F12E77"/>
    <w:rsid w:val="00F25493"/>
    <w:rsid w:val="00F26865"/>
    <w:rsid w:val="00F275EC"/>
    <w:rsid w:val="00F31E04"/>
    <w:rsid w:val="00F35190"/>
    <w:rsid w:val="00F52CC7"/>
    <w:rsid w:val="00F5611C"/>
    <w:rsid w:val="00F56E37"/>
    <w:rsid w:val="00F62541"/>
    <w:rsid w:val="00F641E6"/>
    <w:rsid w:val="00F649AE"/>
    <w:rsid w:val="00F751D8"/>
    <w:rsid w:val="00F93865"/>
    <w:rsid w:val="00FA0474"/>
    <w:rsid w:val="00FC136E"/>
    <w:rsid w:val="00FC1942"/>
    <w:rsid w:val="00FD7467"/>
    <w:rsid w:val="00FD78A1"/>
    <w:rsid w:val="00FF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49ED3F"/>
  <w15:chartTrackingRefBased/>
  <w15:docId w15:val="{CAEE3E58-552C-43CE-A003-8B6917FDE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-1" w:after="-1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1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51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51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751D8"/>
    <w:pPr>
      <w:ind w:left="720"/>
      <w:contextualSpacing/>
    </w:pPr>
  </w:style>
  <w:style w:type="paragraph" w:styleId="NoSpacing">
    <w:name w:val="No Spacing"/>
    <w:uiPriority w:val="1"/>
    <w:qFormat/>
    <w:rsid w:val="00F62541"/>
    <w:pPr>
      <w:spacing w:after="0" w:line="240" w:lineRule="auto"/>
    </w:pPr>
  </w:style>
  <w:style w:type="character" w:customStyle="1" w:styleId="vanity-namedomain">
    <w:name w:val="vanity-name__domain"/>
    <w:basedOn w:val="DefaultParagraphFont"/>
    <w:rsid w:val="00AB52AC"/>
  </w:style>
  <w:style w:type="character" w:customStyle="1" w:styleId="vanity-namedisplay-name">
    <w:name w:val="vanity-name__display-name"/>
    <w:basedOn w:val="DefaultParagraphFont"/>
    <w:rsid w:val="00AB52AC"/>
  </w:style>
  <w:style w:type="paragraph" w:styleId="Header">
    <w:name w:val="header"/>
    <w:basedOn w:val="Normal"/>
    <w:link w:val="HeaderChar"/>
    <w:uiPriority w:val="99"/>
    <w:unhideWhenUsed/>
    <w:rsid w:val="00A0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F69"/>
  </w:style>
  <w:style w:type="paragraph" w:styleId="Footer">
    <w:name w:val="footer"/>
    <w:basedOn w:val="Normal"/>
    <w:link w:val="FooterChar"/>
    <w:uiPriority w:val="99"/>
    <w:unhideWhenUsed/>
    <w:rsid w:val="00A0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F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nirma\Desktop\Web%20developing\ResumeChecker\www.github.com\Nirmal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nirmalpatel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mal</dc:creator>
  <cp:keywords/>
  <dc:description/>
  <cp:lastModifiedBy>Mr Nirmal Bharatbhai Patel</cp:lastModifiedBy>
  <cp:revision>2</cp:revision>
  <cp:lastPrinted>2020-09-20T03:52:00Z</cp:lastPrinted>
  <dcterms:created xsi:type="dcterms:W3CDTF">2020-10-18T02:37:00Z</dcterms:created>
  <dcterms:modified xsi:type="dcterms:W3CDTF">2020-10-1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51109674</vt:i4>
  </property>
</Properties>
</file>